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30A7" w:rsidRPr="000B0C3E" w:rsidRDefault="002435D3">
      <w:pPr>
        <w:rPr>
          <w:b/>
        </w:rPr>
      </w:pPr>
      <w:r w:rsidRPr="000B0C3E">
        <w:rPr>
          <w:b/>
        </w:rPr>
        <w:t>Advantages of DBMS over File System.</w:t>
      </w:r>
    </w:p>
    <w:p w:rsidR="002435D3" w:rsidRDefault="002435D3" w:rsidP="000B0C3E">
      <w:pPr>
        <w:jc w:val="both"/>
      </w:pPr>
      <w:r w:rsidRPr="000B0C3E">
        <w:rPr>
          <w:b/>
        </w:rPr>
        <w:t>Data Redundancy &amp; Inconsistency</w:t>
      </w:r>
      <w:r>
        <w:t xml:space="preserve">- Redundancy occurs when </w:t>
      </w:r>
      <w:r w:rsidR="006033AA">
        <w:t xml:space="preserve">the </w:t>
      </w:r>
      <w:r w:rsidRPr="006033AA">
        <w:rPr>
          <w:noProof/>
        </w:rPr>
        <w:t>same</w:t>
      </w:r>
      <w:r>
        <w:t xml:space="preserve"> data is copied multiple times.</w:t>
      </w:r>
      <w:r w:rsidR="000B0C3E">
        <w:t xml:space="preserve"> </w:t>
      </w:r>
      <w:r w:rsidR="000B0C3E" w:rsidRPr="000B0C3E">
        <w:t>Data inconsistency is a situation where data is missing from other files. Data is just incomplete or just some information is missing for the remaining files. We can also say that the data does not match for remaining files.</w:t>
      </w:r>
      <w:r w:rsidR="000B0C3E">
        <w:t xml:space="preserve"> Using DBMS, we can minimize the redundancy that would make date more consistent for use.</w:t>
      </w:r>
    </w:p>
    <w:p w:rsidR="000B0C3E" w:rsidRDefault="000B0C3E" w:rsidP="000B0C3E">
      <w:pPr>
        <w:jc w:val="both"/>
      </w:pPr>
      <w:r w:rsidRPr="000B0C3E">
        <w:rPr>
          <w:b/>
        </w:rPr>
        <w:t>Data Integrity</w:t>
      </w:r>
      <w:r>
        <w:t xml:space="preserve">- Sometimes </w:t>
      </w:r>
      <w:r w:rsidR="006033AA">
        <w:t xml:space="preserve">the </w:t>
      </w:r>
      <w:r w:rsidRPr="006033AA">
        <w:rPr>
          <w:noProof/>
        </w:rPr>
        <w:t>user</w:t>
      </w:r>
      <w:r>
        <w:t xml:space="preserve"> needs to apply </w:t>
      </w:r>
      <w:r w:rsidR="006033AA">
        <w:t xml:space="preserve">a </w:t>
      </w:r>
      <w:r w:rsidRPr="006033AA">
        <w:rPr>
          <w:noProof/>
        </w:rPr>
        <w:t>few</w:t>
      </w:r>
      <w:r>
        <w:t xml:space="preserve"> restrictions on the data while entering</w:t>
      </w:r>
      <w:r w:rsidR="006033AA">
        <w:t xml:space="preserve"> the data in the </w:t>
      </w:r>
      <w:r w:rsidR="006033AA" w:rsidRPr="006033AA">
        <w:rPr>
          <w:noProof/>
        </w:rPr>
        <w:t>d</w:t>
      </w:r>
      <w:r w:rsidR="006033AA">
        <w:rPr>
          <w:noProof/>
        </w:rPr>
        <w:t>a</w:t>
      </w:r>
      <w:r w:rsidR="006033AA" w:rsidRPr="006033AA">
        <w:rPr>
          <w:noProof/>
        </w:rPr>
        <w:t>tabase</w:t>
      </w:r>
      <w:r w:rsidR="006033AA">
        <w:t xml:space="preserve">. There is no method to check these </w:t>
      </w:r>
      <w:r w:rsidR="006033AA" w:rsidRPr="006033AA">
        <w:rPr>
          <w:noProof/>
        </w:rPr>
        <w:t>rest</w:t>
      </w:r>
      <w:r w:rsidR="006033AA">
        <w:rPr>
          <w:noProof/>
        </w:rPr>
        <w:t>r</w:t>
      </w:r>
      <w:r w:rsidR="006033AA" w:rsidRPr="006033AA">
        <w:rPr>
          <w:noProof/>
        </w:rPr>
        <w:t>ictions</w:t>
      </w:r>
      <w:r w:rsidR="006033AA">
        <w:t xml:space="preserve"> in the file system but DBMS makes this task easier as it contains </w:t>
      </w:r>
      <w:r w:rsidR="006033AA" w:rsidRPr="006033AA">
        <w:rPr>
          <w:noProof/>
        </w:rPr>
        <w:t>user</w:t>
      </w:r>
      <w:r w:rsidR="006033AA">
        <w:rPr>
          <w:noProof/>
        </w:rPr>
        <w:t>-</w:t>
      </w:r>
      <w:r w:rsidR="006033AA" w:rsidRPr="006033AA">
        <w:rPr>
          <w:noProof/>
        </w:rPr>
        <w:t>defined</w:t>
      </w:r>
      <w:r w:rsidR="006033AA">
        <w:t xml:space="preserve"> </w:t>
      </w:r>
      <w:r w:rsidR="006033AA" w:rsidRPr="006033AA">
        <w:rPr>
          <w:noProof/>
        </w:rPr>
        <w:t>rest</w:t>
      </w:r>
      <w:r w:rsidR="006033AA">
        <w:rPr>
          <w:noProof/>
        </w:rPr>
        <w:t>r</w:t>
      </w:r>
      <w:r w:rsidR="006033AA" w:rsidRPr="006033AA">
        <w:rPr>
          <w:noProof/>
        </w:rPr>
        <w:t>ictions</w:t>
      </w:r>
      <w:r w:rsidR="006033AA">
        <w:t xml:space="preserve"> </w:t>
      </w:r>
      <w:r w:rsidR="006033AA">
        <w:rPr>
          <w:noProof/>
        </w:rPr>
        <w:t xml:space="preserve">on data </w:t>
      </w:r>
      <w:r w:rsidR="006033AA">
        <w:t>by itself.</w:t>
      </w:r>
    </w:p>
    <w:p w:rsidR="000B0C3E" w:rsidRDefault="000B0C3E" w:rsidP="000B0C3E">
      <w:pPr>
        <w:jc w:val="both"/>
      </w:pPr>
      <w:r w:rsidRPr="000B0C3E">
        <w:rPr>
          <w:b/>
        </w:rPr>
        <w:t>Data Searching</w:t>
      </w:r>
      <w:r>
        <w:t xml:space="preserve">- Searching </w:t>
      </w:r>
      <w:r w:rsidRPr="006033AA">
        <w:rPr>
          <w:noProof/>
        </w:rPr>
        <w:t>data</w:t>
      </w:r>
      <w:r>
        <w:t xml:space="preserve"> in </w:t>
      </w:r>
      <w:r w:rsidR="006033AA">
        <w:t xml:space="preserve">a </w:t>
      </w:r>
      <w:r w:rsidRPr="006033AA">
        <w:rPr>
          <w:noProof/>
        </w:rPr>
        <w:t>file</w:t>
      </w:r>
      <w:r>
        <w:t xml:space="preserve"> system is a complex procedure. In DBMS, we can search for </w:t>
      </w:r>
      <w:r w:rsidR="006033AA">
        <w:t xml:space="preserve">the </w:t>
      </w:r>
      <w:r w:rsidRPr="006033AA">
        <w:rPr>
          <w:noProof/>
        </w:rPr>
        <w:t>required</w:t>
      </w:r>
      <w:r>
        <w:t xml:space="preserve"> data in the database by simply writing a small query into the system. </w:t>
      </w:r>
    </w:p>
    <w:p w:rsidR="000B0C3E" w:rsidRDefault="000B0C3E" w:rsidP="000B0C3E">
      <w:pPr>
        <w:jc w:val="both"/>
      </w:pPr>
      <w:r w:rsidRPr="000B0C3E">
        <w:rPr>
          <w:b/>
        </w:rPr>
        <w:t>Data Sharing-</w:t>
      </w:r>
      <w:r>
        <w:rPr>
          <w:b/>
        </w:rPr>
        <w:t xml:space="preserve"> </w:t>
      </w:r>
      <w:r w:rsidRPr="000B0C3E">
        <w:t xml:space="preserve">It is difficult to share files in the file system. Using </w:t>
      </w:r>
      <w:r w:rsidR="006033AA">
        <w:t xml:space="preserve">a </w:t>
      </w:r>
      <w:r w:rsidRPr="006033AA">
        <w:rPr>
          <w:noProof/>
        </w:rPr>
        <w:t>centralized</w:t>
      </w:r>
      <w:r w:rsidRPr="000B0C3E">
        <w:t xml:space="preserve"> system in the DBMS we can share files easily.</w:t>
      </w:r>
    </w:p>
    <w:p w:rsidR="006033AA" w:rsidRDefault="006033AA" w:rsidP="000B0C3E">
      <w:pPr>
        <w:jc w:val="both"/>
      </w:pPr>
      <w:r w:rsidRPr="006033AA">
        <w:rPr>
          <w:b/>
        </w:rPr>
        <w:t>Data Concurrency</w:t>
      </w:r>
      <w:r>
        <w:t xml:space="preserve">- </w:t>
      </w:r>
      <w:r w:rsidR="00EA6B92">
        <w:t xml:space="preserve">Many people access the </w:t>
      </w:r>
      <w:r w:rsidR="00EA6B92" w:rsidRPr="00EA6B92">
        <w:rPr>
          <w:noProof/>
        </w:rPr>
        <w:t>same</w:t>
      </w:r>
      <w:r w:rsidR="00EA6B92">
        <w:t xml:space="preserve"> files in the system that results </w:t>
      </w:r>
      <w:r w:rsidR="00EA6B92">
        <w:rPr>
          <w:noProof/>
        </w:rPr>
        <w:t>in</w:t>
      </w:r>
      <w:r w:rsidR="00EA6B92">
        <w:t xml:space="preserve"> anomalies. These anomalies can be prevented by DBMS by using certain locking systems.</w:t>
      </w:r>
    </w:p>
    <w:p w:rsidR="000B0C3E" w:rsidRPr="000B0C3E" w:rsidRDefault="000B0C3E" w:rsidP="000B0C3E">
      <w:pPr>
        <w:jc w:val="both"/>
        <w:rPr>
          <w:b/>
        </w:rPr>
      </w:pPr>
    </w:p>
    <w:p w:rsidR="000B0C3E" w:rsidRDefault="00EA6B92" w:rsidP="000B0C3E">
      <w:pPr>
        <w:jc w:val="both"/>
        <w:rPr>
          <w:b/>
        </w:rPr>
      </w:pPr>
      <w:r w:rsidRPr="00EA6B92">
        <w:rPr>
          <w:b/>
        </w:rPr>
        <w:t>Reference:</w:t>
      </w:r>
    </w:p>
    <w:p w:rsidR="00EA6B92" w:rsidRDefault="00EA51D4" w:rsidP="000B0C3E">
      <w:pPr>
        <w:jc w:val="both"/>
      </w:pPr>
      <w:proofErr w:type="spellStart"/>
      <w:r w:rsidRPr="00EA51D4">
        <w:t>Dbms</w:t>
      </w:r>
      <w:proofErr w:type="spellEnd"/>
      <w:r w:rsidRPr="00EA51D4">
        <w:t xml:space="preserve">: Advantages Of </w:t>
      </w:r>
      <w:proofErr w:type="spellStart"/>
      <w:r w:rsidRPr="00EA51D4">
        <w:t>Dbms</w:t>
      </w:r>
      <w:proofErr w:type="spellEnd"/>
      <w:r w:rsidRPr="00EA51D4">
        <w:t xml:space="preserve"> Over File System</w:t>
      </w:r>
      <w:r>
        <w:t>; r</w:t>
      </w:r>
      <w:bookmarkStart w:id="0" w:name="_GoBack"/>
      <w:bookmarkEnd w:id="0"/>
      <w:r w:rsidR="00EA6B92">
        <w:t xml:space="preserve">etrieved from </w:t>
      </w:r>
      <w:hyperlink r:id="rId4" w:history="1">
        <w:r w:rsidR="00EA6B92">
          <w:rPr>
            <w:rStyle w:val="Hyperlink"/>
          </w:rPr>
          <w:t>https://www.geeksforgeeks.org/bbms-advantages-dbms-file-system/</w:t>
        </w:r>
      </w:hyperlink>
    </w:p>
    <w:p w:rsidR="00EA6B92" w:rsidRPr="00EA6B92" w:rsidRDefault="00EA6B92" w:rsidP="000B0C3E">
      <w:pPr>
        <w:jc w:val="both"/>
      </w:pPr>
    </w:p>
    <w:sectPr w:rsidR="00EA6B92" w:rsidRPr="00EA6B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2tTQzM7YwtzQwtDBW0lEKTi0uzszPAykwrgUAa8dJAiwAAAA="/>
  </w:docVars>
  <w:rsids>
    <w:rsidRoot w:val="00212243"/>
    <w:rsid w:val="000B0C3E"/>
    <w:rsid w:val="00212243"/>
    <w:rsid w:val="002435D3"/>
    <w:rsid w:val="006033AA"/>
    <w:rsid w:val="008A30A7"/>
    <w:rsid w:val="00EA51D4"/>
    <w:rsid w:val="00EA6B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4A25D"/>
  <w15:chartTrackingRefBased/>
  <w15:docId w15:val="{E30CF759-7671-47A5-9565-B417FA5F4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A6B9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1947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geeksforgeeks.org/bbms-advantages-dbms-file-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212</Words>
  <Characters>121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19-07-11T23:00:00Z</dcterms:created>
  <dcterms:modified xsi:type="dcterms:W3CDTF">2019-07-19T16:05:00Z</dcterms:modified>
</cp:coreProperties>
</file>